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F813D" w14:textId="77777777" w:rsidR="00126054" w:rsidRPr="00966D9F" w:rsidRDefault="00126054" w:rsidP="00B71C71">
      <w:pPr>
        <w:pStyle w:val="Titolo1"/>
        <w:ind w:left="-425"/>
        <w:rPr>
          <w:color w:val="FA4E23"/>
        </w:rPr>
      </w:pPr>
      <w:r w:rsidRPr="00966D9F">
        <w:rPr>
          <w:color w:val="FA4E23"/>
        </w:rPr>
        <w:t>MODULO DI ISCRIZIONE</w:t>
      </w:r>
    </w:p>
    <w:p w14:paraId="5A1DEA82" w14:textId="77777777" w:rsidR="00170BC7" w:rsidRPr="009569E3" w:rsidRDefault="00170BC7" w:rsidP="00170BC7">
      <w:pPr>
        <w:pStyle w:val="Titolo2"/>
        <w:ind w:left="-425"/>
      </w:pPr>
      <w:r>
        <w:t>A TITOLO INDIVIDUALE</w:t>
      </w:r>
    </w:p>
    <w:p w14:paraId="48BA65E7" w14:textId="77777777" w:rsidR="00170BC7" w:rsidRDefault="00170BC7" w:rsidP="00170BC7"/>
    <w:p w14:paraId="31E41F3E" w14:textId="77777777" w:rsidR="00170BC7" w:rsidRDefault="00170BC7" w:rsidP="00170BC7"/>
    <w:p w14:paraId="178F5C93" w14:textId="77777777" w:rsidR="00170BC7" w:rsidRDefault="00170BC7" w:rsidP="00170BC7"/>
    <w:p w14:paraId="71DF3F14"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F5663CD8DF214CF8B9782192CA582B70"/>
          </w:placeholder>
        </w:sdtPr>
        <w:sdtEndPr/>
        <w:sdtContent>
          <w:r>
            <w:rPr>
              <w:rFonts w:ascii="Gotham Light" w:hAnsi="Gotham Light" w:cs="Arial"/>
              <w:sz w:val="18"/>
              <w:szCs w:val="18"/>
            </w:rPr>
            <w:t>___________________________________________________________________________</w:t>
          </w:r>
        </w:sdtContent>
      </w:sdt>
    </w:p>
    <w:p w14:paraId="1C83CDA4"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F5663CD8DF214CF8B9782192CA582B70"/>
          </w:placeholder>
        </w:sdtPr>
        <w:sdtEnd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F5663CD8DF214CF8B9782192CA582B70"/>
          </w:placeholder>
        </w:sdtPr>
        <w:sdtEnd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F5663CD8DF214CF8B9782192CA582B70"/>
          </w:placeholder>
        </w:sdtPr>
        <w:sdtEndPr/>
        <w:sdtContent>
          <w:r w:rsidRPr="005533F5">
            <w:rPr>
              <w:rFonts w:ascii="Gotham Light" w:hAnsi="Gotham Light" w:cs="Arial"/>
              <w:sz w:val="18"/>
              <w:szCs w:val="18"/>
            </w:rPr>
            <w:t>_____________________</w:t>
          </w:r>
        </w:sdtContent>
      </w:sdt>
    </w:p>
    <w:p w14:paraId="0774CB4C"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F5663CD8DF214CF8B9782192CA582B70"/>
          </w:placeholder>
        </w:sdtPr>
        <w:sdtEnd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F5663CD8DF214CF8B9782192CA582B70"/>
          </w:placeholder>
        </w:sdtPr>
        <w:sdtEnd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F5663CD8DF214CF8B9782192CA582B70"/>
          </w:placeholder>
        </w:sdtPr>
        <w:sdtEndPr>
          <w:rPr>
            <w:color w:val="auto"/>
          </w:rPr>
        </w:sdtEndPr>
        <w:sdtContent>
          <w:r w:rsidRPr="005C561D">
            <w:rPr>
              <w:rFonts w:ascii="Gotham Light" w:hAnsi="Gotham Light" w:cs="Arial"/>
              <w:sz w:val="22"/>
              <w:szCs w:val="18"/>
            </w:rPr>
            <w:t>___________</w:t>
          </w:r>
        </w:sdtContent>
      </w:sdt>
    </w:p>
    <w:p w14:paraId="26A7D75C"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F5663CD8DF214CF8B9782192CA582B70"/>
          </w:placeholder>
        </w:sdtPr>
        <w:sdtEnd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F5663CD8DF214CF8B9782192CA582B70"/>
          </w:placeholder>
        </w:sdtPr>
        <w:sdtEndPr/>
        <w:sdtContent>
          <w:r w:rsidRPr="005533F5">
            <w:rPr>
              <w:rFonts w:ascii="Gotham Light" w:hAnsi="Gotham Light" w:cs="Arial"/>
              <w:sz w:val="18"/>
              <w:szCs w:val="18"/>
            </w:rPr>
            <w:t>__________________________________________________</w:t>
          </w:r>
        </w:sdtContent>
      </w:sdt>
    </w:p>
    <w:p w14:paraId="0FFDB978" w14:textId="77777777" w:rsidR="00170BC7" w:rsidRPr="00B010EC" w:rsidRDefault="00170BC7" w:rsidP="00170BC7">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F5663CD8DF214CF8B9782192CA582B70"/>
          </w:placeholder>
        </w:sdtPr>
        <w:sdtEndPr/>
        <w:sdtContent>
          <w:r w:rsidRPr="00B010EC">
            <w:rPr>
              <w:rFonts w:ascii="Gotham Light" w:hAnsi="Gotham Light" w:cs="Arial"/>
              <w:sz w:val="18"/>
              <w:szCs w:val="18"/>
            </w:rPr>
            <w:t>________________________________________________________________________________</w:t>
          </w:r>
        </w:sdtContent>
      </w:sdt>
    </w:p>
    <w:p w14:paraId="13C0EA4B" w14:textId="77777777" w:rsidR="00170BC7" w:rsidRPr="00B010EC" w:rsidRDefault="00170BC7" w:rsidP="00170BC7">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F5663CD8DF214CF8B9782192CA582B70"/>
          </w:placeholder>
        </w:sdtPr>
        <w:sdtEnd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6AE8ED79" w14:textId="77777777" w:rsidR="00170BC7" w:rsidRDefault="00170BC7" w:rsidP="00170BC7">
      <w:pPr>
        <w:tabs>
          <w:tab w:val="left" w:pos="-426"/>
        </w:tabs>
        <w:ind w:left="-426"/>
        <w:jc w:val="both"/>
        <w:rPr>
          <w:rFonts w:ascii="Gotham Light" w:hAnsi="Gotham Light" w:cs="Arial"/>
          <w:iCs/>
          <w:color w:val="4C4C4C"/>
          <w:sz w:val="18"/>
          <w:szCs w:val="18"/>
        </w:rPr>
      </w:pPr>
    </w:p>
    <w:p w14:paraId="04EB3DF0" w14:textId="77777777" w:rsidR="00170BC7" w:rsidRPr="005533F5" w:rsidRDefault="00170BC7" w:rsidP="00170BC7">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4FB3C0C8" w14:textId="17AAF346" w:rsidR="00170BC7" w:rsidRDefault="00170BC7" w:rsidP="00170BC7">
      <w:pPr>
        <w:tabs>
          <w:tab w:val="left" w:pos="-426"/>
        </w:tabs>
        <w:spacing w:line="360" w:lineRule="auto"/>
        <w:ind w:left="-426"/>
        <w:jc w:val="both"/>
        <w:rPr>
          <w:rFonts w:ascii="Gotham Light" w:hAnsi="Gotham Light" w:cs="Arial"/>
          <w:i/>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009111FA">
        <w:rPr>
          <w:rFonts w:ascii="Gotham Light" w:hAnsi="Gotham Light" w:cs="Arial"/>
          <w:noProof/>
          <w:color w:val="FA4E23"/>
          <w:sz w:val="18"/>
          <w:szCs w:val="18"/>
        </w:rPr>
        <w:t>Project Management</w:t>
      </w:r>
      <w:r w:rsidRPr="00966D9F">
        <w:rPr>
          <w:rFonts w:ascii="Gotham Light" w:hAnsi="Gotham Light" w:cs="Arial"/>
          <w:color w:val="FA4E23"/>
          <w:sz w:val="18"/>
          <w:szCs w:val="18"/>
        </w:rPr>
        <w:t xml:space="preserve">, anno </w:t>
      </w:r>
      <w:r w:rsidRPr="00966D9F">
        <w:rPr>
          <w:rFonts w:ascii="Gotham Light" w:hAnsi="Gotham Light" w:cs="Arial"/>
          <w:noProof/>
          <w:color w:val="FA4E23"/>
          <w:sz w:val="18"/>
          <w:szCs w:val="18"/>
        </w:rPr>
        <w:t>202</w:t>
      </w:r>
      <w:r w:rsidR="002E2F47">
        <w:rPr>
          <w:rFonts w:ascii="Gotham Light" w:hAnsi="Gotham Light" w:cs="Arial"/>
          <w:noProof/>
          <w:color w:val="FA4E23"/>
          <w:sz w:val="18"/>
          <w:szCs w:val="18"/>
        </w:rPr>
        <w:t>2</w:t>
      </w:r>
      <w:r w:rsidRPr="00966D9F">
        <w:rPr>
          <w:rFonts w:ascii="Gotham Light" w:hAnsi="Gotham Light" w:cs="Arial"/>
          <w:noProof/>
          <w:color w:val="FA4E23"/>
          <w:sz w:val="18"/>
          <w:szCs w:val="18"/>
        </w:rPr>
        <w:t>,</w:t>
      </w:r>
      <w:r w:rsidRPr="00966D9F">
        <w:rPr>
          <w:rFonts w:ascii="Gotham Light" w:hAnsi="Gotham Light" w:cs="Arial"/>
          <w:i/>
          <w:color w:val="FA4E23"/>
          <w:sz w:val="18"/>
          <w:szCs w:val="18"/>
        </w:rPr>
        <w:t xml:space="preserve"> </w:t>
      </w:r>
    </w:p>
    <w:p w14:paraId="3DF79305" w14:textId="14654784" w:rsidR="00170BC7" w:rsidRPr="00966D9F" w:rsidRDefault="00F6226B" w:rsidP="00170BC7">
      <w:pPr>
        <w:tabs>
          <w:tab w:val="left" w:pos="-426"/>
        </w:tabs>
        <w:spacing w:line="360" w:lineRule="auto"/>
        <w:ind w:left="-426"/>
        <w:jc w:val="both"/>
        <w:rPr>
          <w:rFonts w:ascii="Gotham Light" w:eastAsia="Gotham Light" w:hAnsi="Gotham Light" w:cs="Gotham Light"/>
          <w:color w:val="FA4E23"/>
          <w:sz w:val="18"/>
          <w:szCs w:val="18"/>
        </w:rPr>
      </w:pPr>
      <w:sdt>
        <w:sdtPr>
          <w:rPr>
            <w:rFonts w:ascii="Gotham Light" w:eastAsia="Gotham Light" w:hAnsi="Gotham Light" w:cs="Gotham Light"/>
            <w:sz w:val="18"/>
            <w:szCs w:val="18"/>
          </w:rPr>
          <w:id w:val="1295635446"/>
          <w14:checkbox>
            <w14:checked w14:val="0"/>
            <w14:checkedState w14:val="2612" w14:font="MS Gothic"/>
            <w14:uncheckedState w14:val="2610" w14:font="MS Gothic"/>
          </w14:checkbox>
        </w:sdtPr>
        <w:sdtEndPr/>
        <w:sdtContent>
          <w:r w:rsidR="00170BC7">
            <w:rPr>
              <w:rFonts w:ascii="MS Gothic" w:eastAsia="MS Gothic" w:hAnsi="MS Gothic" w:cs="Gotham Light" w:hint="eastAsia"/>
              <w:sz w:val="18"/>
              <w:szCs w:val="18"/>
            </w:rPr>
            <w:t>☐</w:t>
          </w:r>
        </w:sdtContent>
      </w:sdt>
      <w:r w:rsidR="00170BC7">
        <w:rPr>
          <w:rFonts w:ascii="Gotham Light" w:eastAsia="Gotham Light" w:hAnsi="Gotham Light" w:cs="Gotham Light"/>
          <w:sz w:val="18"/>
          <w:szCs w:val="18"/>
        </w:rPr>
        <w:t xml:space="preserve"> </w:t>
      </w:r>
      <w:r w:rsidR="002E2F47" w:rsidRPr="002E2F47">
        <w:rPr>
          <w:rFonts w:ascii="Gotham Light" w:hAnsi="Gotham Light" w:cs="Arial"/>
          <w:noProof/>
          <w:color w:val="FA4E23"/>
          <w:sz w:val="18"/>
          <w:szCs w:val="18"/>
        </w:rPr>
        <w:t>XI</w:t>
      </w:r>
      <w:r w:rsidR="00170BC7" w:rsidRPr="002E2F47">
        <w:rPr>
          <w:rFonts w:ascii="Gotham Light" w:hAnsi="Gotham Light" w:cs="Arial"/>
          <w:noProof/>
          <w:color w:val="FA4E23"/>
          <w:sz w:val="18"/>
          <w:szCs w:val="18"/>
        </w:rPr>
        <w:t xml:space="preserve"> </w:t>
      </w:r>
      <w:r w:rsidR="00170BC7" w:rsidRPr="00966D9F">
        <w:rPr>
          <w:rFonts w:ascii="Gotham Light" w:hAnsi="Gotham Light" w:cs="Arial"/>
          <w:noProof/>
          <w:color w:val="FA4E23"/>
          <w:sz w:val="18"/>
          <w:szCs w:val="18"/>
        </w:rPr>
        <w:t>Edizione serale</w:t>
      </w:r>
      <w:r w:rsidR="009111FA">
        <w:rPr>
          <w:rFonts w:ascii="Gotham Light" w:hAnsi="Gotham Light" w:cs="Arial"/>
          <w:noProof/>
          <w:color w:val="FA4E23"/>
          <w:sz w:val="18"/>
          <w:szCs w:val="18"/>
        </w:rPr>
        <w:t xml:space="preserve"> Online</w:t>
      </w:r>
    </w:p>
    <w:p w14:paraId="5DD002E7" w14:textId="21650A82" w:rsidR="00170BC7" w:rsidRPr="00966D9F" w:rsidRDefault="00F6226B" w:rsidP="00170BC7">
      <w:pPr>
        <w:tabs>
          <w:tab w:val="left" w:pos="-426"/>
        </w:tabs>
        <w:spacing w:line="360" w:lineRule="auto"/>
        <w:ind w:left="-426"/>
        <w:jc w:val="both"/>
        <w:rPr>
          <w:rFonts w:ascii="Gotham Light" w:hAnsi="Gotham Light" w:cs="Arial"/>
          <w:color w:val="FA4E23"/>
          <w:sz w:val="18"/>
          <w:szCs w:val="18"/>
        </w:rPr>
      </w:pPr>
      <w:sdt>
        <w:sdtPr>
          <w:rPr>
            <w:rFonts w:ascii="Gotham Light" w:eastAsia="Gotham Light" w:hAnsi="Gotham Light" w:cs="Gotham Light"/>
            <w:sz w:val="18"/>
            <w:szCs w:val="18"/>
          </w:rPr>
          <w:id w:val="-309095085"/>
          <w14:checkbox>
            <w14:checked w14:val="0"/>
            <w14:checkedState w14:val="2612" w14:font="MS Gothic"/>
            <w14:uncheckedState w14:val="2610" w14:font="MS Gothic"/>
          </w14:checkbox>
        </w:sdtPr>
        <w:sdtEndPr/>
        <w:sdtContent>
          <w:r w:rsidR="00170BC7">
            <w:rPr>
              <w:rFonts w:ascii="MS Gothic" w:eastAsia="MS Gothic" w:hAnsi="MS Gothic" w:cs="Gotham Light" w:hint="eastAsia"/>
              <w:sz w:val="18"/>
              <w:szCs w:val="18"/>
            </w:rPr>
            <w:t>☐</w:t>
          </w:r>
        </w:sdtContent>
      </w:sdt>
      <w:r w:rsidR="00170BC7" w:rsidRPr="00966D9F">
        <w:rPr>
          <w:rFonts w:ascii="Gotham Light" w:hAnsi="Gotham Light" w:cs="Arial"/>
          <w:noProof/>
          <w:color w:val="FA4E23"/>
          <w:sz w:val="18"/>
          <w:szCs w:val="18"/>
        </w:rPr>
        <w:t xml:space="preserve"> </w:t>
      </w:r>
      <w:r w:rsidR="00280838">
        <w:rPr>
          <w:rFonts w:ascii="Gotham Light" w:hAnsi="Gotham Light" w:cs="Arial"/>
          <w:noProof/>
          <w:color w:val="FA4E23"/>
          <w:sz w:val="18"/>
          <w:szCs w:val="18"/>
        </w:rPr>
        <w:t>X</w:t>
      </w:r>
      <w:r w:rsidR="009111FA">
        <w:rPr>
          <w:rFonts w:ascii="Gotham Light" w:hAnsi="Gotham Light" w:cs="Arial"/>
          <w:noProof/>
          <w:color w:val="FA4E23"/>
          <w:sz w:val="18"/>
          <w:szCs w:val="18"/>
        </w:rPr>
        <w:t>V</w:t>
      </w:r>
      <w:r w:rsidR="00170BC7" w:rsidRPr="00966D9F">
        <w:rPr>
          <w:rFonts w:ascii="Gotham Light" w:hAnsi="Gotham Light" w:cs="Arial"/>
          <w:noProof/>
          <w:color w:val="FA4E23"/>
          <w:sz w:val="18"/>
          <w:szCs w:val="18"/>
        </w:rPr>
        <w:t xml:space="preserve"> Edizione part-time</w:t>
      </w:r>
    </w:p>
    <w:p w14:paraId="100C3AD4" w14:textId="77777777" w:rsidR="00170BC7" w:rsidRPr="005533F5" w:rsidRDefault="00170BC7" w:rsidP="00170BC7">
      <w:pPr>
        <w:tabs>
          <w:tab w:val="left" w:pos="-426"/>
        </w:tabs>
        <w:spacing w:line="360" w:lineRule="auto"/>
        <w:ind w:left="-425"/>
        <w:jc w:val="both"/>
        <w:rPr>
          <w:rFonts w:ascii="Gotham Light" w:hAnsi="Gotham Light" w:cs="Arial"/>
          <w:sz w:val="18"/>
          <w:szCs w:val="18"/>
        </w:rPr>
      </w:pPr>
      <w:r w:rsidRPr="009004E4">
        <w:rPr>
          <w:rFonts w:ascii="Gotham Light" w:hAnsi="Gotham Light" w:cs="Arial"/>
          <w:sz w:val="18"/>
          <w:szCs w:val="18"/>
        </w:rPr>
        <w:t>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40398180" w14:textId="77777777" w:rsidR="00170BC7" w:rsidRPr="005533F5" w:rsidRDefault="00170BC7" w:rsidP="00170BC7">
      <w:pPr>
        <w:tabs>
          <w:tab w:val="left" w:pos="-426"/>
        </w:tabs>
        <w:ind w:left="-426"/>
        <w:jc w:val="both"/>
        <w:rPr>
          <w:rFonts w:ascii="Gotham Light" w:hAnsi="Gotham Light" w:cs="Arial"/>
          <w:sz w:val="18"/>
          <w:szCs w:val="18"/>
        </w:rPr>
      </w:pPr>
    </w:p>
    <w:p w14:paraId="7929E4F6" w14:textId="77777777" w:rsidR="00170BC7" w:rsidRPr="005533F5" w:rsidRDefault="00170BC7" w:rsidP="00170BC7">
      <w:pPr>
        <w:tabs>
          <w:tab w:val="left" w:pos="-426"/>
        </w:tabs>
        <w:ind w:left="-426"/>
        <w:jc w:val="both"/>
        <w:rPr>
          <w:rFonts w:ascii="Gotham Light" w:hAnsi="Gotham Light" w:cs="Arial"/>
          <w:sz w:val="18"/>
          <w:szCs w:val="18"/>
        </w:rPr>
      </w:pPr>
      <w:proofErr w:type="gramStart"/>
      <w:r w:rsidRPr="005533F5">
        <w:rPr>
          <w:rFonts w:ascii="Gotham Light" w:hAnsi="Gotham Light" w:cs="Arial"/>
          <w:sz w:val="18"/>
          <w:szCs w:val="18"/>
        </w:rPr>
        <w:t>Nel contempo</w:t>
      </w:r>
      <w:proofErr w:type="gramEnd"/>
      <w:r w:rsidRPr="005533F5">
        <w:rPr>
          <w:rFonts w:ascii="Gotham Light" w:hAnsi="Gotham Light" w:cs="Arial"/>
          <w:sz w:val="18"/>
          <w:szCs w:val="18"/>
        </w:rPr>
        <w:t xml:space="preserve">, </w:t>
      </w:r>
    </w:p>
    <w:p w14:paraId="5741ACEC" w14:textId="77777777" w:rsidR="00170BC7" w:rsidRPr="005533F5" w:rsidRDefault="00170BC7" w:rsidP="00170BC7">
      <w:pPr>
        <w:tabs>
          <w:tab w:val="left" w:pos="-426"/>
        </w:tabs>
        <w:ind w:left="-426"/>
        <w:rPr>
          <w:rFonts w:ascii="Gotham Light" w:hAnsi="Gotham Light" w:cs="Arial"/>
          <w:color w:val="808080"/>
          <w:sz w:val="18"/>
          <w:szCs w:val="18"/>
        </w:rPr>
      </w:pPr>
    </w:p>
    <w:p w14:paraId="0D93C7CF" w14:textId="77777777" w:rsidR="00170BC7" w:rsidRPr="005533F5" w:rsidRDefault="00170BC7" w:rsidP="00170BC7">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7964FD27" w14:textId="0A221A08" w:rsidR="00170BC7" w:rsidRPr="005533F5" w:rsidRDefault="00170BC7" w:rsidP="00170BC7">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proofErr w:type="gramStart"/>
      <w:r w:rsidRPr="00DD1A87">
        <w:rPr>
          <w:rFonts w:ascii="Gotham Light" w:hAnsi="Gotham Light" w:cs="Arial"/>
          <w:sz w:val="18"/>
          <w:szCs w:val="18"/>
        </w:rPr>
        <w:t>Euro</w:t>
      </w:r>
      <w:proofErr w:type="gramEnd"/>
      <w:r w:rsidRPr="00DD1A87">
        <w:rPr>
          <w:rFonts w:ascii="Gotham Light" w:hAnsi="Gotham Light" w:cs="Arial"/>
          <w:sz w:val="18"/>
          <w:szCs w:val="18"/>
        </w:rPr>
        <w:t xml:space="preserve"> </w:t>
      </w:r>
      <w:r w:rsidR="009111FA">
        <w:rPr>
          <w:rFonts w:ascii="Gotham Light" w:hAnsi="Gotham Light" w:cs="Arial"/>
          <w:noProof/>
          <w:sz w:val="18"/>
          <w:szCs w:val="18"/>
        </w:rPr>
        <w:t>1885,25</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3250C0C6" w14:textId="77777777" w:rsidR="00170BC7" w:rsidRPr="005533F5" w:rsidRDefault="00170BC7" w:rsidP="00170BC7">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5F002C4B" w14:textId="77777777" w:rsidR="00170BC7" w:rsidRPr="005533F5" w:rsidRDefault="00170BC7" w:rsidP="00170BC7">
      <w:pPr>
        <w:tabs>
          <w:tab w:val="left" w:pos="-426"/>
        </w:tabs>
        <w:ind w:left="-426"/>
        <w:jc w:val="both"/>
        <w:rPr>
          <w:rFonts w:ascii="Gotham Light" w:hAnsi="Gotham Light" w:cs="Arial"/>
          <w:sz w:val="18"/>
          <w:szCs w:val="18"/>
        </w:rPr>
      </w:pPr>
    </w:p>
    <w:p w14:paraId="24B01436" w14:textId="77777777" w:rsidR="00170BC7" w:rsidRPr="005533F5" w:rsidRDefault="00170BC7" w:rsidP="00170BC7">
      <w:pPr>
        <w:tabs>
          <w:tab w:val="left" w:pos="-426"/>
        </w:tabs>
        <w:ind w:left="-426"/>
        <w:jc w:val="both"/>
        <w:rPr>
          <w:rFonts w:ascii="Gotham Light" w:hAnsi="Gotham Light" w:cs="Arial"/>
          <w:sz w:val="18"/>
          <w:szCs w:val="18"/>
        </w:rPr>
      </w:pPr>
    </w:p>
    <w:p w14:paraId="120422BA"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43B4FB82" w14:textId="77777777" w:rsidR="00170BC7" w:rsidRPr="005533F5" w:rsidRDefault="00170BC7" w:rsidP="00170BC7">
      <w:pPr>
        <w:tabs>
          <w:tab w:val="left" w:pos="-426"/>
        </w:tabs>
        <w:ind w:left="-426"/>
        <w:jc w:val="both"/>
        <w:rPr>
          <w:rFonts w:ascii="Gotham Light" w:hAnsi="Gotham Light" w:cs="Arial"/>
          <w:sz w:val="18"/>
          <w:szCs w:val="18"/>
        </w:rPr>
      </w:pPr>
    </w:p>
    <w:p w14:paraId="11217E13" w14:textId="77777777" w:rsidR="00170BC7" w:rsidRPr="00864CD5" w:rsidRDefault="00170BC7" w:rsidP="00170BC7">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4CEE5C31" w14:textId="77777777" w:rsidR="00170BC7" w:rsidRPr="00864CD5" w:rsidRDefault="00170BC7" w:rsidP="00170BC7">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6F53B3F7" w14:textId="77777777" w:rsidR="00170BC7" w:rsidRPr="00864CD5" w:rsidRDefault="00170BC7" w:rsidP="00170BC7">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792C07B5" w14:textId="77777777" w:rsidR="00170BC7" w:rsidRPr="00864CD5" w:rsidRDefault="00170BC7" w:rsidP="00170BC7">
      <w:pPr>
        <w:tabs>
          <w:tab w:val="left" w:pos="-426"/>
        </w:tabs>
        <w:ind w:left="-426"/>
        <w:jc w:val="both"/>
        <w:rPr>
          <w:rFonts w:ascii="Gotham Light" w:hAnsi="Gotham Light" w:cs="Arial"/>
          <w:sz w:val="18"/>
          <w:szCs w:val="18"/>
        </w:rPr>
      </w:pPr>
    </w:p>
    <w:p w14:paraId="2930AA0F" w14:textId="77777777" w:rsidR="00170BC7" w:rsidRPr="0071201F"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4AF8CC4D" w14:textId="77777777" w:rsidR="00170BC7" w:rsidRPr="005533F5" w:rsidRDefault="00170BC7" w:rsidP="00170BC7">
      <w:pPr>
        <w:tabs>
          <w:tab w:val="left" w:pos="-426"/>
        </w:tabs>
        <w:ind w:left="-426"/>
        <w:jc w:val="both"/>
        <w:rPr>
          <w:rFonts w:ascii="Gotham Light" w:hAnsi="Gotham Light" w:cs="Arial"/>
          <w:sz w:val="18"/>
          <w:szCs w:val="18"/>
        </w:rPr>
      </w:pPr>
    </w:p>
    <w:p w14:paraId="45C2916B" w14:textId="77777777" w:rsidR="00170BC7" w:rsidRPr="005533F5" w:rsidRDefault="00170BC7" w:rsidP="00170BC7">
      <w:pPr>
        <w:tabs>
          <w:tab w:val="left" w:pos="-426"/>
        </w:tabs>
        <w:ind w:left="-426"/>
        <w:jc w:val="both"/>
        <w:rPr>
          <w:rFonts w:ascii="Gotham Light" w:hAnsi="Gotham Light" w:cs="Arial"/>
          <w:sz w:val="18"/>
          <w:szCs w:val="18"/>
        </w:rPr>
      </w:pPr>
    </w:p>
    <w:p w14:paraId="5451A1D8"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5ABAAB7E" w14:textId="77777777" w:rsidR="00170BC7" w:rsidRPr="005533F5" w:rsidRDefault="00170BC7" w:rsidP="00170BC7">
      <w:pPr>
        <w:tabs>
          <w:tab w:val="left" w:pos="-426"/>
        </w:tabs>
        <w:ind w:left="-426"/>
        <w:jc w:val="both"/>
        <w:rPr>
          <w:rFonts w:ascii="Gotham Light" w:hAnsi="Gotham Light" w:cs="Arial"/>
          <w:sz w:val="18"/>
          <w:szCs w:val="18"/>
        </w:rPr>
      </w:pPr>
    </w:p>
    <w:p w14:paraId="4651DA50" w14:textId="77777777" w:rsidR="00126054" w:rsidRPr="00B71C71" w:rsidRDefault="00126054"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End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EndPr/>
        <w:sdtContent>
          <w:r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p>
    <w:p w14:paraId="4D310B39" w14:textId="77777777" w:rsidR="00170BC7" w:rsidRDefault="00170BC7" w:rsidP="00B71C71">
      <w:pPr>
        <w:spacing w:line="360" w:lineRule="auto"/>
        <w:ind w:left="-426"/>
        <w:jc w:val="right"/>
        <w:rPr>
          <w:rFonts w:ascii="Gotham Light" w:hAnsi="Gotham Light" w:cs="Arial"/>
          <w:b/>
          <w:color w:val="F9671B"/>
          <w:sz w:val="16"/>
          <w:szCs w:val="18"/>
        </w:rPr>
      </w:pPr>
    </w:p>
    <w:p w14:paraId="6D887394" w14:textId="77777777" w:rsidR="00126054" w:rsidRPr="00966D9F" w:rsidRDefault="00126054" w:rsidP="00B71C71">
      <w:pPr>
        <w:spacing w:line="360" w:lineRule="auto"/>
        <w:ind w:left="-426"/>
        <w:jc w:val="right"/>
        <w:rPr>
          <w:rFonts w:ascii="Gotham Light" w:hAnsi="Gotham Light" w:cs="Arial"/>
          <w:b/>
          <w:color w:val="F9671B"/>
          <w:sz w:val="16"/>
          <w:szCs w:val="18"/>
        </w:rPr>
      </w:pPr>
      <w:r w:rsidRPr="00966D9F">
        <w:rPr>
          <w:rFonts w:ascii="Gotham Light" w:hAnsi="Gotham Light" w:cs="Arial"/>
          <w:b/>
          <w:color w:val="F9671B"/>
          <w:sz w:val="16"/>
          <w:szCs w:val="18"/>
        </w:rPr>
        <w:t>*campo obbligatorio</w:t>
      </w:r>
    </w:p>
    <w:p w14:paraId="26C6E7DB" w14:textId="77777777" w:rsidR="00126054" w:rsidRPr="005461A7" w:rsidRDefault="00126054"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37B99666" w14:textId="77777777" w:rsidR="00126054" w:rsidRDefault="00126054" w:rsidP="00B71C71">
      <w:pPr>
        <w:tabs>
          <w:tab w:val="left" w:pos="-426"/>
        </w:tabs>
        <w:spacing w:line="360" w:lineRule="auto"/>
        <w:ind w:left="-426"/>
        <w:jc w:val="both"/>
        <w:rPr>
          <w:rFonts w:ascii="Gotham Light" w:hAnsi="Gotham Light" w:cs="Arial"/>
          <w:sz w:val="18"/>
          <w:szCs w:val="18"/>
        </w:rPr>
      </w:pPr>
    </w:p>
    <w:p w14:paraId="65CB98B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4EAEF0F6"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285EDB98" w14:textId="0343BC7D" w:rsidR="00126054" w:rsidRPr="005461A7" w:rsidRDefault="00126054" w:rsidP="005461A7">
      <w:pPr>
        <w:tabs>
          <w:tab w:val="left" w:pos="-426"/>
        </w:tabs>
        <w:ind w:left="-426"/>
        <w:jc w:val="both"/>
        <w:rPr>
          <w:rFonts w:ascii="Gotham Light" w:hAnsi="Gotham Light" w:cs="Arial"/>
          <w:sz w:val="18"/>
          <w:szCs w:val="18"/>
        </w:rPr>
      </w:pPr>
      <w:r w:rsidRPr="005461A7">
        <w:rPr>
          <w:rFonts w:ascii="Gotham Light" w:hAnsi="Gotham Light" w:cs="Arial"/>
          <w:sz w:val="18"/>
          <w:szCs w:val="18"/>
        </w:rPr>
        <w:t>La domanda di partecipazione al</w:t>
      </w:r>
      <w:r w:rsidR="00AE3ED7">
        <w:rPr>
          <w:rFonts w:ascii="Gotham Light" w:hAnsi="Gotham Light" w:cs="Arial"/>
          <w:sz w:val="18"/>
          <w:szCs w:val="18"/>
        </w:rPr>
        <w:t xml:space="preserve"> corso</w:t>
      </w:r>
      <w:r w:rsidRPr="005461A7">
        <w:rPr>
          <w:rFonts w:ascii="Gotham Light" w:hAnsi="Gotham Light" w:cs="Arial"/>
          <w:sz w:val="18"/>
          <w:szCs w:val="18"/>
        </w:rPr>
        <w:t xml:space="preserve"> </w:t>
      </w:r>
      <w:r w:rsidR="00932C94">
        <w:rPr>
          <w:rFonts w:ascii="Gotham Light" w:hAnsi="Gotham Light" w:cs="Arial"/>
          <w:noProof/>
          <w:color w:val="FA4E23"/>
          <w:sz w:val="18"/>
          <w:szCs w:val="18"/>
        </w:rPr>
        <w:t>Project Management</w:t>
      </w:r>
      <w:r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510CB4">
        <w:rPr>
          <w:rFonts w:ascii="Gotham Light" w:hAnsi="Gotham Light" w:cs="Arial"/>
          <w:noProof/>
          <w:color w:val="FA4E23"/>
          <w:sz w:val="18"/>
          <w:szCs w:val="18"/>
        </w:rPr>
        <w:t>Edizione</w:t>
      </w:r>
      <w:r w:rsidRPr="00966D9F">
        <w:rPr>
          <w:rFonts w:ascii="Gotham Light" w:hAnsi="Gotham Light" w:cs="Arial"/>
          <w:color w:val="FA4E23"/>
          <w:sz w:val="18"/>
          <w:szCs w:val="18"/>
        </w:rPr>
        <w:t xml:space="preserve"> </w:t>
      </w:r>
      <w:sdt>
        <w:sdtPr>
          <w:rPr>
            <w:rFonts w:ascii="Gotham Light" w:hAnsi="Gotham Light" w:cs="Arial"/>
            <w:sz w:val="18"/>
            <w:szCs w:val="18"/>
          </w:rPr>
          <w:id w:val="-88310679"/>
          <w:placeholder>
            <w:docPart w:val="9BCA639B7BDA49C7A3D0520676BDA5E6"/>
          </w:placeholder>
        </w:sdtPr>
        <w:sdtEndPr/>
        <w:sdtContent>
          <w:r w:rsidR="00510CB4" w:rsidRPr="005461A7">
            <w:rPr>
              <w:rFonts w:ascii="Gotham Light" w:hAnsi="Gotham Light" w:cs="Arial"/>
              <w:sz w:val="18"/>
              <w:szCs w:val="18"/>
            </w:rPr>
            <w:t>______________</w:t>
          </w:r>
        </w:sdtContent>
      </w:sdt>
      <w:r w:rsidR="00510CB4">
        <w:rPr>
          <w:rFonts w:ascii="Gotham Light" w:hAnsi="Gotham Light" w:cs="Arial"/>
          <w:color w:val="FA4E23"/>
          <w:sz w:val="18"/>
          <w:szCs w:val="18"/>
        </w:rPr>
        <w:t xml:space="preserve">, </w:t>
      </w:r>
      <w:r w:rsidRPr="00966D9F">
        <w:rPr>
          <w:rFonts w:ascii="Gotham Light" w:hAnsi="Gotham Light" w:cs="Arial"/>
          <w:color w:val="FA4E23"/>
          <w:sz w:val="18"/>
          <w:szCs w:val="18"/>
        </w:rPr>
        <w:t xml:space="preserve">anno </w:t>
      </w:r>
      <w:r w:rsidRPr="00966D9F">
        <w:rPr>
          <w:rFonts w:ascii="Gotham Light" w:hAnsi="Gotham Light" w:cs="Arial"/>
          <w:noProof/>
          <w:color w:val="FA4E23"/>
          <w:sz w:val="18"/>
          <w:szCs w:val="18"/>
        </w:rPr>
        <w:t>202</w:t>
      </w:r>
      <w:r w:rsidR="002E2F47">
        <w:rPr>
          <w:rFonts w:ascii="Gotham Light" w:hAnsi="Gotham Light" w:cs="Arial"/>
          <w:noProof/>
          <w:color w:val="FA4E23"/>
          <w:sz w:val="18"/>
          <w:szCs w:val="18"/>
        </w:rPr>
        <w:t>2</w:t>
      </w:r>
      <w:r w:rsidRPr="00247C35">
        <w:rPr>
          <w:rFonts w:ascii="Gotham Light" w:hAnsi="Gotham Light" w:cs="Arial"/>
          <w:color w:val="F9671B"/>
          <w:sz w:val="18"/>
          <w:szCs w:val="18"/>
        </w:rPr>
        <w:t xml:space="preserve"> </w:t>
      </w:r>
      <w:r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3B05D34535234FBE99F99A83BE351C74"/>
          </w:placeholder>
        </w:sdtPr>
        <w:sdtEndPr/>
        <w:sdtContent>
          <w:r w:rsidRPr="005461A7">
            <w:rPr>
              <w:rFonts w:ascii="Gotham Light" w:hAnsi="Gotham Light" w:cs="Arial"/>
              <w:sz w:val="18"/>
              <w:szCs w:val="18"/>
            </w:rPr>
            <w:t>_____________________</w:t>
          </w:r>
        </w:sdtContent>
      </w:sdt>
      <w:r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A1B21F8"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5DF3196F"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016C02FE"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7BB7223" w14:textId="77777777" w:rsidR="00C449AC" w:rsidRPr="005533F5" w:rsidRDefault="00C449AC" w:rsidP="00C449AC">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5D167478" w14:textId="77777777" w:rsidR="00C449AC" w:rsidRPr="005533F5" w:rsidRDefault="00C449AC" w:rsidP="00C449AC">
      <w:pPr>
        <w:tabs>
          <w:tab w:val="left" w:pos="-426"/>
        </w:tabs>
        <w:ind w:left="-426"/>
        <w:jc w:val="both"/>
        <w:rPr>
          <w:rFonts w:ascii="Gotham Light" w:hAnsi="Gotham Light" w:cs="Arial"/>
          <w:color w:val="808080"/>
          <w:sz w:val="18"/>
          <w:szCs w:val="18"/>
          <w:u w:val="single"/>
        </w:rPr>
      </w:pPr>
    </w:p>
    <w:p w14:paraId="417EF713" w14:textId="77777777" w:rsidR="00C449AC" w:rsidRPr="005533F5" w:rsidRDefault="00C449AC" w:rsidP="00C449AC">
      <w:pPr>
        <w:tabs>
          <w:tab w:val="left" w:pos="-426"/>
        </w:tabs>
        <w:ind w:left="-426"/>
        <w:jc w:val="both"/>
        <w:rPr>
          <w:rFonts w:ascii="Gotham Light" w:hAnsi="Gotham Light" w:cs="Arial"/>
          <w:color w:val="808080"/>
          <w:sz w:val="18"/>
          <w:szCs w:val="18"/>
          <w:u w:val="single"/>
        </w:rPr>
      </w:pPr>
    </w:p>
    <w:p w14:paraId="3ED95D08" w14:textId="77777777" w:rsidR="00C449AC" w:rsidRPr="005533F5" w:rsidRDefault="00C449AC" w:rsidP="00C449AC">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33D2E089"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3BFCBF70"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6A48F318"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0BA2BD88"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7D4DCDC3"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CDBBD5C" w14:textId="77777777" w:rsidR="00C449AC" w:rsidRPr="005461A7"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04FC2E4B"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5988ABBE"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6B317036" w14:textId="77777777" w:rsidR="00C449AC" w:rsidRPr="00086978" w:rsidRDefault="00C449AC" w:rsidP="00C449AC">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62AABFCD" w14:textId="77777777" w:rsidR="00C449AC" w:rsidRDefault="00C449AC" w:rsidP="00C449AC">
      <w:pPr>
        <w:tabs>
          <w:tab w:val="left" w:pos="-426"/>
        </w:tabs>
        <w:ind w:left="-432"/>
        <w:jc w:val="both"/>
        <w:rPr>
          <w:rFonts w:ascii="Gotham Light" w:hAnsi="Gotham Light" w:cs="Arial"/>
          <w:sz w:val="18"/>
          <w:szCs w:val="18"/>
        </w:rPr>
      </w:pPr>
    </w:p>
    <w:p w14:paraId="4B8D02CC"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B13874"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58CFAD01"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322CEABD"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0036134E"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358F451E" w14:textId="2685E80B" w:rsidR="00C449AC"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4C211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p w14:paraId="545B6910" w14:textId="77777777" w:rsidR="00C449AC" w:rsidRDefault="00C449AC" w:rsidP="00C449AC">
      <w:pPr>
        <w:tabs>
          <w:tab w:val="left" w:pos="-426"/>
        </w:tabs>
        <w:ind w:left="-426"/>
        <w:jc w:val="both"/>
        <w:rPr>
          <w:rFonts w:ascii="Gotham Light" w:hAnsi="Gotham Light" w:cs="Arial"/>
          <w:color w:val="4C4C4C"/>
          <w:sz w:val="18"/>
          <w:szCs w:val="18"/>
        </w:rPr>
      </w:pPr>
    </w:p>
    <w:p w14:paraId="51DA78E2" w14:textId="77777777" w:rsidR="00C449AC" w:rsidRDefault="00C449AC" w:rsidP="00C449AC">
      <w:pPr>
        <w:tabs>
          <w:tab w:val="left" w:pos="-426"/>
        </w:tabs>
        <w:ind w:left="-426"/>
        <w:jc w:val="both"/>
        <w:rPr>
          <w:rFonts w:ascii="Gotham Light" w:hAnsi="Gotham Light" w:cs="Arial"/>
          <w:color w:val="4C4C4C"/>
          <w:sz w:val="18"/>
          <w:szCs w:val="18"/>
        </w:rPr>
      </w:pPr>
    </w:p>
    <w:p w14:paraId="455C496C" w14:textId="77777777" w:rsidR="00C449AC" w:rsidRPr="005533F5" w:rsidRDefault="00C449AC" w:rsidP="00C449AC">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00798D7A" w14:textId="77777777" w:rsidR="00C449AC" w:rsidRPr="005533F5" w:rsidRDefault="00C449AC" w:rsidP="00C449AC">
      <w:pPr>
        <w:tabs>
          <w:tab w:val="left" w:pos="-426"/>
        </w:tabs>
        <w:ind w:left="-426"/>
        <w:jc w:val="both"/>
        <w:rPr>
          <w:rFonts w:ascii="Gotham Light" w:hAnsi="Gotham Light" w:cs="Arial"/>
          <w:color w:val="4C4C4C"/>
          <w:sz w:val="18"/>
          <w:szCs w:val="18"/>
        </w:rPr>
      </w:pPr>
    </w:p>
    <w:p w14:paraId="5235419C"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6022D1AB"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32D263D0"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4C4C0278" w14:textId="77777777" w:rsidR="00C449AC" w:rsidRPr="005533F5" w:rsidRDefault="00C449AC" w:rsidP="00C449AC">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1B07A29E"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0EF645E4"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 xml:space="preserve">Per qualsiasi controversia inerente </w:t>
      </w:r>
      <w:proofErr w:type="gramStart"/>
      <w:r w:rsidRPr="005533F5">
        <w:rPr>
          <w:rFonts w:ascii="Gotham Light" w:hAnsi="Gotham Light" w:cs="Arial"/>
          <w:color w:val="000000"/>
          <w:sz w:val="18"/>
          <w:szCs w:val="18"/>
        </w:rPr>
        <w:t>l’interpretazione</w:t>
      </w:r>
      <w:proofErr w:type="gramEnd"/>
      <w:r w:rsidRPr="005533F5">
        <w:rPr>
          <w:rFonts w:ascii="Gotham Light" w:hAnsi="Gotham Light" w:cs="Arial"/>
          <w:color w:val="000000"/>
          <w:sz w:val="18"/>
          <w:szCs w:val="18"/>
        </w:rPr>
        <w:t>, l’esecuzione e/o la risoluzione del presente contratto è competente in via esclusiva il Foro di Bologna.</w:t>
      </w:r>
    </w:p>
    <w:p w14:paraId="18E4020A"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7E2EF4AC" w14:textId="77777777" w:rsidR="00C449AC" w:rsidRPr="005461A7" w:rsidRDefault="00C449AC" w:rsidP="00C449AC">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6A6D6FC8"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52239835"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00E0453D"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End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End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36CCEF4E"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F055B60"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0"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3B8F6797"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0785CD1F"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31AD9C2"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2820A37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072D0593"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653B81FC" w14:textId="77777777" w:rsidR="00126054" w:rsidRPr="00B71C71" w:rsidRDefault="00126054"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36F6997B" w14:textId="77777777" w:rsidR="00126054" w:rsidRPr="00B71C71" w:rsidRDefault="00126054" w:rsidP="00B71C71">
      <w:pPr>
        <w:ind w:left="142" w:right="134"/>
        <w:jc w:val="center"/>
        <w:rPr>
          <w:rFonts w:ascii="Gotham Light" w:hAnsi="Gotham Light"/>
          <w:sz w:val="18"/>
          <w:szCs w:val="18"/>
        </w:rPr>
      </w:pPr>
    </w:p>
    <w:p w14:paraId="2D6AE3F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78B8643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 Dati conferiti per l’esecuzione del contratto o la fruizione di un servizio</w:t>
      </w:r>
    </w:p>
    <w:p w14:paraId="54E9FBA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2F6930B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17F4CB3"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 xml:space="preserve">In ogni caso, un Suo eventuale rifiuto di fornire i </w:t>
      </w:r>
      <w:proofErr w:type="gramStart"/>
      <w:r w:rsidRPr="003B671D">
        <w:rPr>
          <w:rFonts w:ascii="Gotham Light" w:hAnsi="Gotham Light"/>
          <w:sz w:val="18"/>
          <w:szCs w:val="18"/>
        </w:rPr>
        <w:t>predetti</w:t>
      </w:r>
      <w:proofErr w:type="gramEnd"/>
      <w:r w:rsidRPr="003B671D">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3BAE55E8"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A2267E5" w14:textId="77777777" w:rsidR="00126054" w:rsidRPr="003B671D" w:rsidRDefault="00126054" w:rsidP="00B71C71">
      <w:pPr>
        <w:pStyle w:val="AlmaParagrafo"/>
        <w:ind w:left="142" w:right="134"/>
        <w:rPr>
          <w:rFonts w:ascii="Gotham Light" w:hAnsi="Gotham Light"/>
          <w:iCs/>
          <w:sz w:val="18"/>
          <w:szCs w:val="18"/>
        </w:rPr>
      </w:pPr>
    </w:p>
    <w:p w14:paraId="04F8820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1 Tempi di trattamento</w:t>
      </w:r>
    </w:p>
    <w:p w14:paraId="4CA1051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584DD05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Nel caso in cui i </w:t>
      </w:r>
      <w:proofErr w:type="gramStart"/>
      <w:r w:rsidRPr="003B671D">
        <w:rPr>
          <w:rFonts w:ascii="Gotham Light" w:hAnsi="Gotham Light"/>
          <w:sz w:val="18"/>
          <w:szCs w:val="18"/>
        </w:rPr>
        <w:t>predetti</w:t>
      </w:r>
      <w:proofErr w:type="gramEnd"/>
      <w:r w:rsidRPr="003B671D">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3C3EC39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4EE363B5" w14:textId="77777777" w:rsidR="00126054" w:rsidRPr="003B671D" w:rsidRDefault="00126054" w:rsidP="00B71C71">
      <w:pPr>
        <w:ind w:left="142" w:right="134"/>
        <w:jc w:val="both"/>
        <w:rPr>
          <w:rFonts w:ascii="Gotham Light" w:hAnsi="Gotham Light"/>
          <w:sz w:val="18"/>
          <w:szCs w:val="18"/>
        </w:rPr>
      </w:pPr>
    </w:p>
    <w:p w14:paraId="0474F265" w14:textId="77777777" w:rsidR="00126054" w:rsidRPr="003B671D" w:rsidRDefault="00126054" w:rsidP="00B71C71">
      <w:pPr>
        <w:ind w:left="142" w:right="134"/>
        <w:jc w:val="both"/>
        <w:rPr>
          <w:rFonts w:ascii="Gotham Light" w:hAnsi="Gotham Light"/>
          <w:color w:val="4472C4"/>
          <w:sz w:val="18"/>
          <w:szCs w:val="18"/>
        </w:rPr>
      </w:pPr>
      <w:r w:rsidRPr="003B671D">
        <w:rPr>
          <w:rFonts w:ascii="Gotham Light" w:hAnsi="Gotham Light"/>
          <w:color w:val="4472C4"/>
          <w:sz w:val="18"/>
          <w:szCs w:val="18"/>
        </w:rPr>
        <w:t xml:space="preserve">1.2 Dati Audio-visivi e Immagini </w:t>
      </w:r>
    </w:p>
    <w:p w14:paraId="1583C5C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7B47999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04DC337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0EAE13A7"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2. Dati conferiti per finalità di informazione delle attività svolte da BBS e per finalità promozionali</w:t>
      </w:r>
    </w:p>
    <w:p w14:paraId="4734977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47A40AC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7B3F080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1 Modalità di contatto</w:t>
      </w:r>
    </w:p>
    <w:p w14:paraId="3C23DF2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contattarLa a fini informativi e promozionali potremo utilizzare sia modalità automatizzate come e-mail e sms, sia la posta cartacea e il telefono.</w:t>
      </w:r>
    </w:p>
    <w:p w14:paraId="47353A61"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2 Cosa accade in caso di mancato consenso?</w:t>
      </w:r>
    </w:p>
    <w:p w14:paraId="600D793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7FEF6AD2"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 xml:space="preserve">2.3 Comunicazioni via </w:t>
      </w:r>
      <w:proofErr w:type="gramStart"/>
      <w:r w:rsidRPr="003B671D">
        <w:rPr>
          <w:rFonts w:ascii="Gotham Light" w:hAnsi="Gotham Light"/>
          <w:i w:val="0"/>
          <w:sz w:val="18"/>
          <w:szCs w:val="18"/>
        </w:rPr>
        <w:t>email</w:t>
      </w:r>
      <w:proofErr w:type="gramEnd"/>
      <w:r w:rsidRPr="003B671D">
        <w:rPr>
          <w:rFonts w:ascii="Gotham Light" w:hAnsi="Gotham Light"/>
          <w:i w:val="0"/>
          <w:sz w:val="18"/>
          <w:szCs w:val="18"/>
        </w:rPr>
        <w:t xml:space="preserve"> per servizi analoghi a quelli già richiesti</w:t>
      </w:r>
    </w:p>
    <w:p w14:paraId="1EE1FD91" w14:textId="77777777" w:rsidR="00126054" w:rsidRPr="003B671D" w:rsidRDefault="00126054" w:rsidP="00B71C71">
      <w:pPr>
        <w:pStyle w:val="Titolo4"/>
        <w:rPr>
          <w:rFonts w:ascii="Gotham Light" w:eastAsia="Times New Roman" w:hAnsi="Gotham Light"/>
          <w:i w:val="0"/>
          <w:color w:val="auto"/>
          <w:sz w:val="18"/>
          <w:szCs w:val="18"/>
        </w:rPr>
      </w:pPr>
      <w:r w:rsidRPr="003B671D">
        <w:rPr>
          <w:rFonts w:ascii="Gotham Light" w:eastAsia="Times New Roman" w:hAnsi="Gotham Light"/>
          <w:i w:val="0"/>
          <w:color w:val="auto"/>
          <w:sz w:val="18"/>
          <w:szCs w:val="18"/>
        </w:rPr>
        <w:t xml:space="preserve">Nel caso in cui Lei non esprima un espresso rifiuto, se la legge lo consente, </w:t>
      </w:r>
      <w:r w:rsidRPr="003B671D">
        <w:rPr>
          <w:rFonts w:ascii="Gotham Light" w:hAnsi="Gotham Light"/>
          <w:i w:val="0"/>
          <w:sz w:val="18"/>
          <w:szCs w:val="18"/>
        </w:rPr>
        <w:t>BBS</w:t>
      </w:r>
      <w:r w:rsidRPr="003B671D">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5EC96024"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4 Tempi di trattamento relativi alle attività informative e promozionali</w:t>
      </w:r>
    </w:p>
    <w:p w14:paraId="6E7A355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15C685F"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2.5 Consenso alla profilazione per finalità informative e promozionali </w:t>
      </w:r>
    </w:p>
    <w:p w14:paraId="311CFFC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408CFAB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7B7A0EC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14959DC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4AD342E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25BA365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6 Cosa accade in caso di mancato consenso alla profilazione?</w:t>
      </w:r>
    </w:p>
    <w:p w14:paraId="73C377B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2CD414E6"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7 Tempi di trattamento relativi all’attività di profilazione</w:t>
      </w:r>
    </w:p>
    <w:p w14:paraId="5F32939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3255187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5987CCD"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3. Attività di stage e placement per gli iscritti a Corsi e a Master. Comunicazione dei dati a imprese terze</w:t>
      </w:r>
    </w:p>
    <w:p w14:paraId="45F889B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offre agli iscritti ai Corsi e ai Master la possibilità di essere contattati da imprese terze interessate a proporre agli iscritti attività di stage e placement.</w:t>
      </w:r>
    </w:p>
    <w:p w14:paraId="6AC7B84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ttraverso questa attività BBS intende agire da facilitatore nel processo d’incontro tra domanda e offerta di lavoro.</w:t>
      </w:r>
    </w:p>
    <w:p w14:paraId="0AF629C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3B671D">
        <w:rPr>
          <w:rFonts w:ascii="Gotham Light" w:hAnsi="Gotham Light"/>
          <w:sz w:val="18"/>
          <w:szCs w:val="18"/>
        </w:rPr>
        <w:t>predetta</w:t>
      </w:r>
      <w:proofErr w:type="gramEnd"/>
      <w:r w:rsidRPr="003B671D">
        <w:rPr>
          <w:rFonts w:ascii="Gotham Light" w:hAnsi="Gotham Light"/>
          <w:sz w:val="18"/>
          <w:szCs w:val="18"/>
        </w:rPr>
        <w:t xml:space="preserve"> finalità.</w:t>
      </w:r>
    </w:p>
    <w:p w14:paraId="20ACAB8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Le imprese terze a cui eventualmente potranno essere comunicati i dati hanno sede nell’Unione Europea. </w:t>
      </w:r>
    </w:p>
    <w:p w14:paraId="1B3E2348"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1 Cosa accade in caso di mancato consenso?</w:t>
      </w:r>
    </w:p>
    <w:p w14:paraId="39DC399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099B3F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2 Tempi di trattamento</w:t>
      </w:r>
    </w:p>
    <w:p w14:paraId="339AC6D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53CB802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0FFFB4F" w14:textId="77777777" w:rsidR="00126054" w:rsidRPr="003B671D" w:rsidRDefault="00126054" w:rsidP="00B71C71">
      <w:pPr>
        <w:ind w:left="142" w:right="134"/>
        <w:jc w:val="both"/>
        <w:rPr>
          <w:rFonts w:ascii="Gotham Light" w:hAnsi="Gotham Light"/>
          <w:sz w:val="18"/>
          <w:szCs w:val="18"/>
        </w:rPr>
      </w:pPr>
    </w:p>
    <w:p w14:paraId="3758E6CF"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4. Attività statistiche e ricerche di mercato anche mediante profilazione</w:t>
      </w:r>
    </w:p>
    <w:p w14:paraId="689B564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w:t>
      </w:r>
      <w:r w:rsidRPr="003B671D">
        <w:rPr>
          <w:rFonts w:ascii="Gotham Light" w:hAnsi="Gotham Light"/>
          <w:sz w:val="18"/>
          <w:szCs w:val="18"/>
        </w:rPr>
        <w:lastRenderedPageBreak/>
        <w:t>interessati, il rendimento dei propri iscritti e l’efficienza e il gradimento dei propri Corsi, Master o dei propri eventi, anche al fine di miglioramento dei servizi resi.</w:t>
      </w:r>
    </w:p>
    <w:p w14:paraId="2A49119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5035CCF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4.1 Cosa accade in caso di mancato consenso?</w:t>
      </w:r>
    </w:p>
    <w:p w14:paraId="3B04EF2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75799B0"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 xml:space="preserve">4.2 Tempi di trattamento </w:t>
      </w:r>
    </w:p>
    <w:p w14:paraId="06AFCBB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1269F4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61B8DC9A" w14:textId="77777777" w:rsidR="00126054" w:rsidRPr="003B671D" w:rsidRDefault="00126054" w:rsidP="00B71C71">
      <w:pPr>
        <w:ind w:left="142" w:right="134"/>
        <w:jc w:val="both"/>
        <w:rPr>
          <w:rFonts w:ascii="Gotham Light" w:hAnsi="Gotham Light"/>
          <w:sz w:val="18"/>
          <w:szCs w:val="18"/>
        </w:rPr>
      </w:pPr>
    </w:p>
    <w:p w14:paraId="0BF3E52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5. Modalità del trattamento</w:t>
      </w:r>
    </w:p>
    <w:p w14:paraId="26ABB20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dati personali è effettuato da BBS con modalità cartacee ed informatizzate.</w:t>
      </w:r>
    </w:p>
    <w:p w14:paraId="23D9D01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7610235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6. Titolare del trattamento</w:t>
      </w:r>
    </w:p>
    <w:p w14:paraId="6428DAE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3B671D">
          <w:rPr>
            <w:rStyle w:val="Collegamentoipertestuale"/>
            <w:rFonts w:ascii="Gotham Light" w:hAnsi="Gotham Light"/>
            <w:sz w:val="18"/>
            <w:szCs w:val="18"/>
          </w:rPr>
          <w:t>http://www.bbs.unibo.it/hp/contatti</w:t>
        </w:r>
      </w:hyperlink>
      <w:r w:rsidRPr="003B671D">
        <w:rPr>
          <w:rFonts w:ascii="Gotham Light" w:hAnsi="Gotham Light"/>
          <w:sz w:val="18"/>
          <w:szCs w:val="18"/>
        </w:rPr>
        <w:t>.</w:t>
      </w:r>
    </w:p>
    <w:p w14:paraId="0E61E9F2"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7. Responsabili di trattamento e comunicazione dei Suoi dati a terzi</w:t>
      </w:r>
    </w:p>
    <w:p w14:paraId="5D58943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3B671D">
          <w:rPr>
            <w:rStyle w:val="Collegamentoipertestuale"/>
            <w:rFonts w:ascii="Gotham Light" w:hAnsi="Gotham Light"/>
            <w:sz w:val="18"/>
            <w:szCs w:val="18"/>
          </w:rPr>
          <w:t>http://www.bbs.unibo.it/hp/legal</w:t>
        </w:r>
      </w:hyperlink>
      <w:r w:rsidRPr="003B671D">
        <w:rPr>
          <w:rFonts w:ascii="Gotham Light" w:hAnsi="Gotham Light"/>
          <w:sz w:val="18"/>
          <w:szCs w:val="18"/>
        </w:rPr>
        <w:t xml:space="preserve"> . </w:t>
      </w:r>
    </w:p>
    <w:p w14:paraId="2A3B281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tal fine si segnala che sono designati responsabili di trattamento i soggetti di cui BBS</w:t>
      </w:r>
      <w:r w:rsidRPr="003B671D" w:rsidDel="005002B4">
        <w:rPr>
          <w:rFonts w:ascii="Gotham Light" w:hAnsi="Gotham Light"/>
          <w:sz w:val="18"/>
          <w:szCs w:val="18"/>
        </w:rPr>
        <w:t xml:space="preserve"> </w:t>
      </w:r>
      <w:r w:rsidRPr="003B671D">
        <w:rPr>
          <w:rFonts w:ascii="Gotham Light" w:hAnsi="Gotham Light"/>
          <w:sz w:val="18"/>
          <w:szCs w:val="18"/>
        </w:rPr>
        <w:t>si serve:</w:t>
      </w:r>
    </w:p>
    <w:p w14:paraId="3A7E154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per la gestione delle relazioni con i clienti e più in generale, con i terzi, anche per fini contabili e amministrativi;</w:t>
      </w:r>
    </w:p>
    <w:p w14:paraId="1204437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 per la gestione delle comunicazioni, anche di natura commerciale e promozionale e per l’erogazione di servizi informativi, promozionali e di profilazione;</w:t>
      </w:r>
    </w:p>
    <w:p w14:paraId="489C851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c) per la gestione, anche informatica, dei propri archivi. Tra i </w:t>
      </w:r>
      <w:proofErr w:type="gramStart"/>
      <w:r w:rsidRPr="003B671D">
        <w:rPr>
          <w:rFonts w:ascii="Gotham Light" w:hAnsi="Gotham Light"/>
          <w:sz w:val="18"/>
          <w:szCs w:val="18"/>
        </w:rPr>
        <w:t>predetti</w:t>
      </w:r>
      <w:proofErr w:type="gramEnd"/>
      <w:r w:rsidRPr="003B671D">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37ABB0C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8. Responsabile della protezione dei dati (Data Protection Officer)</w:t>
      </w:r>
    </w:p>
    <w:p w14:paraId="50A9BD2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ha designato il proprio Responsabile della protezione dei dati, che può essere contattato ai seguenti riferimenti: </w:t>
      </w:r>
      <w:hyperlink r:id="rId13" w:history="1">
        <w:r w:rsidRPr="003B671D">
          <w:rPr>
            <w:rStyle w:val="Collegamentoipertestuale"/>
            <w:rFonts w:ascii="Gotham Light" w:hAnsi="Gotham Light"/>
            <w:sz w:val="18"/>
            <w:szCs w:val="18"/>
          </w:rPr>
          <w:t>dpo@bbs.unibo.it</w:t>
        </w:r>
      </w:hyperlink>
      <w:r w:rsidRPr="003B671D">
        <w:rPr>
          <w:rFonts w:ascii="Gotham Light" w:hAnsi="Gotham Light"/>
          <w:sz w:val="18"/>
          <w:szCs w:val="18"/>
        </w:rPr>
        <w:t xml:space="preserve"> </w:t>
      </w:r>
    </w:p>
    <w:p w14:paraId="1ACB3CF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01EFA75B"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9. Luogo del trattamento </w:t>
      </w:r>
    </w:p>
    <w:p w14:paraId="61F401A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effettua il trattamento dei Suoi dati in Italia.</w:t>
      </w:r>
    </w:p>
    <w:p w14:paraId="68F1762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24FD13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0. Diritti dell’interessato</w:t>
      </w:r>
    </w:p>
    <w:p w14:paraId="1B1A63F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5E7A59B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1 Diritto di opposizione</w:t>
      </w:r>
    </w:p>
    <w:p w14:paraId="16D0B0E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w:t>
      </w:r>
      <w:proofErr w:type="gramStart"/>
      <w:r w:rsidRPr="003B671D">
        <w:rPr>
          <w:rFonts w:ascii="Gotham Light" w:hAnsi="Gotham Light"/>
          <w:sz w:val="18"/>
          <w:szCs w:val="18"/>
        </w:rPr>
        <w:t>come ad esempio</w:t>
      </w:r>
      <w:proofErr w:type="gramEnd"/>
      <w:r w:rsidRPr="003B671D">
        <w:rPr>
          <w:rFonts w:ascii="Gotham Light" w:hAnsi="Gotham Light"/>
          <w:sz w:val="18"/>
          <w:szCs w:val="18"/>
        </w:rPr>
        <w:t xml:space="preserve"> per motivi contabili e amministrativi, per l’esercizio del diritto di difesa, etc.).</w:t>
      </w:r>
    </w:p>
    <w:p w14:paraId="5F1F453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10.2 Diritto alla portabilità dei dati</w:t>
      </w:r>
    </w:p>
    <w:p w14:paraId="4DAF2AC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54088E9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75364E9"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3 Modalità per l’esercizio dei diritti</w:t>
      </w:r>
    </w:p>
    <w:p w14:paraId="05533CF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sercizio dei diritti può essere effettuato</w:t>
      </w:r>
      <w:r w:rsidRPr="003B671D" w:rsidDel="00EA4BB7">
        <w:rPr>
          <w:rFonts w:ascii="Gotham Light" w:hAnsi="Gotham Light"/>
          <w:sz w:val="18"/>
          <w:szCs w:val="18"/>
        </w:rPr>
        <w:t xml:space="preserve"> </w:t>
      </w:r>
      <w:r w:rsidRPr="003B671D">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3B671D">
          <w:rPr>
            <w:rStyle w:val="Collegamentoipertestuale"/>
            <w:rFonts w:ascii="Gotham Light" w:hAnsi="Gotham Light"/>
            <w:sz w:val="18"/>
            <w:szCs w:val="18"/>
          </w:rPr>
          <w:t>gdpr@bbs.unibo.it</w:t>
        </w:r>
      </w:hyperlink>
      <w:r w:rsidRPr="003B671D">
        <w:rPr>
          <w:rFonts w:ascii="Gotham Light" w:hAnsi="Gotham Light"/>
          <w:sz w:val="18"/>
          <w:szCs w:val="18"/>
        </w:rPr>
        <w:t xml:space="preserve"> </w:t>
      </w:r>
    </w:p>
    <w:p w14:paraId="6556FFBC" w14:textId="77777777" w:rsidR="00126054" w:rsidRPr="003B671D" w:rsidRDefault="00126054" w:rsidP="00B71C71">
      <w:pPr>
        <w:spacing w:line="360" w:lineRule="auto"/>
        <w:ind w:left="142" w:right="134"/>
        <w:jc w:val="both"/>
        <w:rPr>
          <w:rFonts w:ascii="Gotham Light" w:hAnsi="Gotham Light"/>
          <w:sz w:val="18"/>
          <w:szCs w:val="18"/>
        </w:rPr>
      </w:pPr>
    </w:p>
    <w:p w14:paraId="559DC2FC" w14:textId="77777777" w:rsidR="00126054" w:rsidRPr="003B671D" w:rsidRDefault="00126054" w:rsidP="00966D9F">
      <w:pPr>
        <w:rPr>
          <w:rFonts w:ascii="Gotham Light" w:hAnsi="Gotham Light"/>
          <w:sz w:val="18"/>
          <w:szCs w:val="18"/>
        </w:rPr>
      </w:pPr>
      <w:r w:rsidRPr="003B671D">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204E28C6" w14:textId="77777777" w:rsidR="00126054" w:rsidRPr="003B671D" w:rsidRDefault="00126054" w:rsidP="00966D9F">
      <w:pPr>
        <w:ind w:left="142" w:right="134"/>
        <w:jc w:val="both"/>
        <w:rPr>
          <w:rFonts w:ascii="Gotham Light" w:hAnsi="Gotham Light"/>
          <w:sz w:val="18"/>
          <w:szCs w:val="18"/>
        </w:rPr>
      </w:pPr>
    </w:p>
    <w:p w14:paraId="717EE4A1" w14:textId="77777777" w:rsidR="00126054" w:rsidRPr="003B671D" w:rsidRDefault="00F6226B" w:rsidP="00966D9F">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EC69F5" w:rsidRPr="003B671D">
        <w:rPr>
          <w:rFonts w:ascii="Gotham Light" w:hAnsi="Gotham Light"/>
          <w:sz w:val="18"/>
          <w:szCs w:val="18"/>
        </w:rPr>
        <w:tab/>
      </w:r>
      <w:r w:rsidR="00EC69F5" w:rsidRPr="003B671D">
        <w:rPr>
          <w:rFonts w:ascii="Gotham Light" w:hAnsi="Gotham Light"/>
          <w:sz w:val="18"/>
          <w:szCs w:val="18"/>
        </w:rPr>
        <w:tab/>
        <w:t xml:space="preserve"> </w:t>
      </w:r>
      <w:r w:rsidR="00126054" w:rsidRPr="003B671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 </w:t>
      </w:r>
      <w:r w:rsidR="00126054" w:rsidRPr="003B671D">
        <w:rPr>
          <w:rFonts w:ascii="Gotham Light" w:hAnsi="Gotham Light"/>
          <w:sz w:val="18"/>
          <w:szCs w:val="18"/>
        </w:rPr>
        <w:tab/>
      </w:r>
    </w:p>
    <w:p w14:paraId="2C15F73D" w14:textId="77777777" w:rsidR="00126054" w:rsidRPr="003B671D" w:rsidRDefault="00126054" w:rsidP="00966D9F">
      <w:pPr>
        <w:ind w:left="142" w:right="134"/>
        <w:jc w:val="both"/>
        <w:rPr>
          <w:rFonts w:ascii="Gotham Light" w:hAnsi="Gotham Light"/>
          <w:sz w:val="18"/>
          <w:szCs w:val="18"/>
        </w:rPr>
      </w:pPr>
    </w:p>
    <w:p w14:paraId="61BAB7A6"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53244900" w14:textId="77777777" w:rsidR="00126054" w:rsidRPr="003B671D" w:rsidRDefault="00126054" w:rsidP="00966D9F">
      <w:pPr>
        <w:ind w:left="142" w:right="134"/>
        <w:jc w:val="both"/>
        <w:rPr>
          <w:rFonts w:ascii="Gotham Light" w:hAnsi="Gotham Light"/>
          <w:sz w:val="18"/>
          <w:szCs w:val="18"/>
        </w:rPr>
      </w:pPr>
    </w:p>
    <w:p w14:paraId="32115BD8" w14:textId="77777777" w:rsidR="00126054" w:rsidRPr="003B671D" w:rsidRDefault="00F6226B"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966D9F">
            <w:rPr>
              <w:rFonts w:ascii="MS Gothic" w:eastAsia="MS Gothic" w:hAnsi="MS Gothic" w:cs="Gotham Light" w:hint="eastAsia"/>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5EFD34F3"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32E5330F" w14:textId="77777777" w:rsidR="00126054" w:rsidRPr="003B671D" w:rsidRDefault="00126054" w:rsidP="00966D9F">
      <w:pPr>
        <w:ind w:left="142" w:right="134"/>
        <w:jc w:val="both"/>
        <w:rPr>
          <w:rFonts w:ascii="Gotham Light" w:hAnsi="Gotham Light"/>
          <w:sz w:val="18"/>
          <w:szCs w:val="18"/>
        </w:rPr>
      </w:pPr>
    </w:p>
    <w:p w14:paraId="1DE485B1" w14:textId="77777777" w:rsidR="00126054" w:rsidRPr="003B671D" w:rsidRDefault="00F6226B"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62E99677"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363E31CA" w14:textId="77777777" w:rsidR="00126054" w:rsidRPr="003B671D" w:rsidRDefault="00126054" w:rsidP="00966D9F">
      <w:pPr>
        <w:ind w:left="142" w:right="134"/>
        <w:jc w:val="both"/>
        <w:rPr>
          <w:rFonts w:ascii="Gotham Light" w:hAnsi="Gotham Light"/>
          <w:sz w:val="18"/>
          <w:szCs w:val="18"/>
        </w:rPr>
      </w:pPr>
    </w:p>
    <w:p w14:paraId="0B08F511" w14:textId="77777777" w:rsidR="00126054" w:rsidRPr="003B671D" w:rsidRDefault="00F6226B"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71AE491E" w14:textId="77777777" w:rsidR="00126054" w:rsidRPr="00B71C71"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di stage e placement</w:t>
      </w:r>
      <w:r w:rsidRPr="00B71C71">
        <w:rPr>
          <w:rFonts w:ascii="Gotham Light" w:hAnsi="Gotham Light"/>
          <w:sz w:val="18"/>
          <w:szCs w:val="18"/>
        </w:rPr>
        <w:t xml:space="preserve"> consentendo a BBS di comunicare alle imprese terze che ne faranno richiesta i propri dati anagrafici e di contatto, i dati curriculari e professionali e le informazioni relative al Corso o al Master seguito dal sottoscritto per la </w:t>
      </w:r>
      <w:proofErr w:type="gramStart"/>
      <w:r w:rsidRPr="00B71C71">
        <w:rPr>
          <w:rFonts w:ascii="Gotham Light" w:hAnsi="Gotham Light"/>
          <w:sz w:val="18"/>
          <w:szCs w:val="18"/>
        </w:rPr>
        <w:t>predetta</w:t>
      </w:r>
      <w:proofErr w:type="gramEnd"/>
      <w:r w:rsidRPr="00B71C71">
        <w:rPr>
          <w:rFonts w:ascii="Gotham Light" w:hAnsi="Gotham Light"/>
          <w:sz w:val="18"/>
          <w:szCs w:val="18"/>
        </w:rPr>
        <w:t xml:space="preserve"> finalità </w:t>
      </w:r>
    </w:p>
    <w:p w14:paraId="4637E9BA" w14:textId="77777777" w:rsidR="00126054" w:rsidRPr="00B71C71" w:rsidRDefault="00126054" w:rsidP="00966D9F">
      <w:pPr>
        <w:ind w:left="142" w:right="134"/>
        <w:jc w:val="both"/>
        <w:rPr>
          <w:rFonts w:ascii="Gotham Light" w:hAnsi="Gotham Light"/>
          <w:sz w:val="18"/>
          <w:szCs w:val="18"/>
        </w:rPr>
      </w:pPr>
    </w:p>
    <w:p w14:paraId="6A0E58B6" w14:textId="77777777" w:rsidR="00126054" w:rsidRPr="00B71C71" w:rsidRDefault="00F6226B"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à il proprio consenso </w:t>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non dà il proprio consenso</w:t>
      </w:r>
    </w:p>
    <w:p w14:paraId="436E3DA5"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773FC29F" w14:textId="77777777" w:rsidR="00126054" w:rsidRPr="00B71C71" w:rsidRDefault="00126054" w:rsidP="00966D9F">
      <w:pPr>
        <w:ind w:left="142" w:right="134"/>
        <w:jc w:val="both"/>
        <w:rPr>
          <w:rFonts w:ascii="Gotham Light" w:hAnsi="Gotham Light"/>
          <w:sz w:val="18"/>
          <w:szCs w:val="18"/>
        </w:rPr>
      </w:pPr>
    </w:p>
    <w:p w14:paraId="641A4C3D"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Sono venuto a conoscenza del corso tramite (barrare una sola casella):</w:t>
      </w:r>
    </w:p>
    <w:p w14:paraId="5FEBB160" w14:textId="77777777" w:rsidR="00126054" w:rsidRPr="00B71C71" w:rsidRDefault="00F6226B" w:rsidP="00966D9F">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mici/Ex studenti</w:t>
      </w:r>
    </w:p>
    <w:p w14:paraId="70009B52" w14:textId="77777777" w:rsidR="00126054" w:rsidRPr="00B71C71" w:rsidRDefault="00F6226B" w:rsidP="00966D9F">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zienda in cui lavori</w:t>
      </w:r>
    </w:p>
    <w:p w14:paraId="625384C2" w14:textId="77777777" w:rsidR="00126054" w:rsidRPr="00B71C71" w:rsidRDefault="00F6226B" w:rsidP="00966D9F">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Ricerca su Google</w:t>
      </w:r>
    </w:p>
    <w:p w14:paraId="3918FCF0" w14:textId="77777777" w:rsidR="00126054" w:rsidRPr="00B71C71" w:rsidRDefault="00F6226B" w:rsidP="00966D9F">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ocenti</w:t>
      </w:r>
    </w:p>
    <w:p w14:paraId="0EAC63B3" w14:textId="77777777" w:rsidR="00126054" w:rsidRPr="00B71C71" w:rsidRDefault="00F6226B" w:rsidP="00966D9F">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LinkedIn</w:t>
      </w:r>
    </w:p>
    <w:p w14:paraId="06797BB5" w14:textId="77777777" w:rsidR="00126054" w:rsidRPr="00B71C71" w:rsidRDefault="00F6226B" w:rsidP="00966D9F">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Fiere/Eventi</w:t>
      </w:r>
    </w:p>
    <w:p w14:paraId="7D8B92A3" w14:textId="77777777" w:rsidR="00126054" w:rsidRPr="00B71C71" w:rsidRDefault="00F6226B" w:rsidP="00966D9F">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ltro: </w:t>
      </w:r>
      <w:sdt>
        <w:sdtPr>
          <w:rPr>
            <w:rFonts w:ascii="Gotham Light" w:hAnsi="Gotham Light"/>
            <w:sz w:val="18"/>
            <w:szCs w:val="18"/>
          </w:rPr>
          <w:id w:val="1812989566"/>
          <w:placeholder>
            <w:docPart w:val="B6FEBB4FF09D43688B07D6DA010667AD"/>
          </w:placeholder>
        </w:sdtPr>
        <w:sdtEndPr/>
        <w:sdtContent>
          <w:r w:rsidR="00126054" w:rsidRPr="00B71C71">
            <w:rPr>
              <w:rFonts w:ascii="Gotham Light" w:hAnsi="Gotham Light"/>
              <w:sz w:val="18"/>
              <w:szCs w:val="18"/>
            </w:rPr>
            <w:t>__________________________________________________</w:t>
          </w:r>
        </w:sdtContent>
      </w:sdt>
    </w:p>
    <w:p w14:paraId="6E8566C8" w14:textId="77777777" w:rsidR="00126054" w:rsidRPr="00B71C71" w:rsidRDefault="00126054" w:rsidP="00966D9F">
      <w:pPr>
        <w:ind w:left="142" w:right="134"/>
        <w:jc w:val="both"/>
        <w:rPr>
          <w:rFonts w:ascii="Gotham Light" w:hAnsi="Gotham Light"/>
          <w:sz w:val="18"/>
          <w:szCs w:val="18"/>
        </w:rPr>
      </w:pPr>
    </w:p>
    <w:p w14:paraId="0EC4F255" w14:textId="77777777" w:rsidR="00126054" w:rsidRPr="00B71C71" w:rsidRDefault="00126054" w:rsidP="00966D9F">
      <w:pPr>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57345D44B14F25A226F1057C3335B9"/>
          </w:placeholder>
          <w:date>
            <w:dateFormat w:val="dd/MM/yyyy"/>
            <w:lid w:val="it-IT"/>
            <w:storeMappedDataAs w:val="dateTime"/>
            <w:calendar w:val="gregorian"/>
          </w:date>
        </w:sdtPr>
        <w:sdtEndPr/>
        <w:sdtContent>
          <w:r w:rsidRPr="00B71C71">
            <w:rPr>
              <w:rFonts w:ascii="Gotham Light" w:hAnsi="Gotham Light"/>
              <w:i/>
              <w:color w:val="A6A6A6" w:themeColor="background1" w:themeShade="A6"/>
              <w:sz w:val="18"/>
              <w:szCs w:val="18"/>
              <w:u w:val="single"/>
            </w:rPr>
            <w:t xml:space="preserve">  seleziona data  </w:t>
          </w:r>
        </w:sdtContent>
      </w:sdt>
    </w:p>
    <w:p w14:paraId="34915B1B" w14:textId="77777777" w:rsidR="00126054" w:rsidRPr="00B71C71" w:rsidRDefault="00126054" w:rsidP="00966D9F">
      <w:pPr>
        <w:ind w:left="142" w:right="134"/>
        <w:rPr>
          <w:rFonts w:ascii="Gotham Light" w:hAnsi="Gotham Light"/>
          <w:sz w:val="18"/>
          <w:szCs w:val="18"/>
        </w:rPr>
      </w:pPr>
    </w:p>
    <w:p w14:paraId="4760E570" w14:textId="77777777" w:rsidR="00126054" w:rsidRPr="00B71C71" w:rsidRDefault="00126054" w:rsidP="00966D9F">
      <w:pPr>
        <w:ind w:left="142" w:right="134"/>
        <w:rPr>
          <w:rFonts w:ascii="Gotham Light" w:hAnsi="Gotham Light"/>
          <w:sz w:val="18"/>
          <w:szCs w:val="18"/>
        </w:rPr>
      </w:pPr>
    </w:p>
    <w:p w14:paraId="6B4ED03A" w14:textId="77777777" w:rsidR="00126054" w:rsidRPr="00B71C71" w:rsidRDefault="00126054" w:rsidP="00966D9F">
      <w:pPr>
        <w:ind w:left="142" w:right="134"/>
        <w:rPr>
          <w:rFonts w:ascii="Gotham Light" w:hAnsi="Gotham Light" w:cs="Arial"/>
          <w:color w:val="4C4C4C"/>
          <w:sz w:val="18"/>
          <w:szCs w:val="18"/>
        </w:rPr>
      </w:pPr>
      <w:r w:rsidRPr="00B71C71">
        <w:rPr>
          <w:rFonts w:ascii="Gotham Light" w:hAnsi="Gotham Light"/>
          <w:sz w:val="18"/>
          <w:szCs w:val="18"/>
        </w:rPr>
        <w:t>Firma dello studente</w:t>
      </w:r>
      <w:r w:rsidRPr="00966D9F">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342324DFAE22452EA16C6BD62DC2B7A1"/>
          </w:placeholder>
        </w:sdtPr>
        <w:sdtEndPr/>
        <w:sdtContent>
          <w:sdt>
            <w:sdtPr>
              <w:rPr>
                <w:rFonts w:ascii="Gotham Light" w:hAnsi="Gotham Light"/>
                <w:color w:val="A6A6A6" w:themeColor="background1" w:themeShade="A6"/>
                <w:sz w:val="18"/>
                <w:szCs w:val="18"/>
                <w:u w:val="single"/>
              </w:rPr>
              <w:id w:val="-538890890"/>
              <w:placeholder>
                <w:docPart w:val="4B35ED05FF024A51AA7DA509E36CD7BD"/>
              </w:placeholder>
            </w:sdtPr>
            <w:sdtEnd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49973968" w14:textId="77777777" w:rsidR="00126054" w:rsidRPr="00966D9F" w:rsidRDefault="00126054" w:rsidP="00966D9F">
      <w:pPr>
        <w:tabs>
          <w:tab w:val="left" w:pos="-426"/>
        </w:tabs>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1898FA86" w14:textId="77777777" w:rsidR="00126054" w:rsidRDefault="00126054" w:rsidP="00966D9F">
      <w:pPr>
        <w:rPr>
          <w:rFonts w:ascii="Gotham Light" w:hAnsi="Gotham Light"/>
        </w:rPr>
        <w:sectPr w:rsidR="00126054" w:rsidSect="00126054">
          <w:footerReference w:type="default" r:id="rId15"/>
          <w:pgSz w:w="11900" w:h="16840"/>
          <w:pgMar w:top="851" w:right="1077" w:bottom="1361" w:left="1077" w:header="567" w:footer="442" w:gutter="0"/>
          <w:pgNumType w:start="1"/>
          <w:cols w:space="708"/>
          <w:docGrid w:linePitch="360"/>
        </w:sectPr>
      </w:pPr>
    </w:p>
    <w:p w14:paraId="3FCFB189" w14:textId="77777777" w:rsidR="00126054" w:rsidRPr="00B71C71" w:rsidRDefault="00126054" w:rsidP="00966D9F">
      <w:pPr>
        <w:rPr>
          <w:rFonts w:ascii="Gotham Light" w:hAnsi="Gotham Light"/>
        </w:rPr>
      </w:pPr>
    </w:p>
    <w:sectPr w:rsidR="00126054" w:rsidRPr="00B71C71" w:rsidSect="00126054">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2F6A3" w14:textId="77777777" w:rsidR="00F6226B" w:rsidRDefault="00F6226B" w:rsidP="00A63F45">
      <w:r>
        <w:separator/>
      </w:r>
    </w:p>
  </w:endnote>
  <w:endnote w:type="continuationSeparator" w:id="0">
    <w:p w14:paraId="4F361094" w14:textId="77777777" w:rsidR="00F6226B" w:rsidRDefault="00F6226B"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5CC0F" w14:textId="77777777" w:rsidR="00126054" w:rsidRPr="00382198" w:rsidRDefault="0012605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08122076" w14:textId="77777777" w:rsidR="00126054" w:rsidRPr="00382198" w:rsidRDefault="00966D9F"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76304EE8" wp14:editId="3650159D">
          <wp:simplePos x="0" y="0"/>
          <wp:positionH relativeFrom="column">
            <wp:posOffset>-159957</wp:posOffset>
          </wp:positionH>
          <wp:positionV relativeFrom="paragraph">
            <wp:posOffset>102870</wp:posOffset>
          </wp:positionV>
          <wp:extent cx="1409700" cy="606452"/>
          <wp:effectExtent l="0" t="0" r="0" b="3175"/>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6064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740D82"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370860"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748FDAE"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638B589" w14:textId="77777777" w:rsidR="00126054" w:rsidRPr="00382198" w:rsidRDefault="0012605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hyperlink r:id="rId2" w:history="1">
      <w:r w:rsidRPr="00966D9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D2C2A"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9A43DA5"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395A0147" wp14:editId="4CEFC115">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DDBC7A"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9496D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C6BC67F"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DAAAA70"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7595C49"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4442A" w14:textId="77777777" w:rsidR="00F6226B" w:rsidRDefault="00F6226B" w:rsidP="00A63F45">
      <w:r>
        <w:separator/>
      </w:r>
    </w:p>
  </w:footnote>
  <w:footnote w:type="continuationSeparator" w:id="0">
    <w:p w14:paraId="0A00B260" w14:textId="77777777" w:rsidR="00F6226B" w:rsidRDefault="00F6226B" w:rsidP="00A63F4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lVWbvm1tsOyzktGsVhtsot06lVVHy+gE1uu+HaLmRjAlUoL4dlMPTuDggbTRliZHxCLt3kw5vT4WHnKj4JUv9g==" w:salt="LJZldnv97L0OGjxhJ6Sc3w=="/>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LAwsrA0MTEwNjFS0lEKTi0uzszPAykwrAUAxqHxmiwAAAA="/>
  </w:docVars>
  <w:rsids>
    <w:rsidRoot w:val="00B06B7F"/>
    <w:rsid w:val="00013C55"/>
    <w:rsid w:val="00047EDD"/>
    <w:rsid w:val="00126054"/>
    <w:rsid w:val="00170BC7"/>
    <w:rsid w:val="00247C35"/>
    <w:rsid w:val="00280838"/>
    <w:rsid w:val="002A0503"/>
    <w:rsid w:val="002B4CAB"/>
    <w:rsid w:val="002C5DE9"/>
    <w:rsid w:val="002E2F47"/>
    <w:rsid w:val="002F5CE4"/>
    <w:rsid w:val="00305D4C"/>
    <w:rsid w:val="00391EB7"/>
    <w:rsid w:val="003B671D"/>
    <w:rsid w:val="004072B0"/>
    <w:rsid w:val="00435A14"/>
    <w:rsid w:val="00466EE6"/>
    <w:rsid w:val="0049529D"/>
    <w:rsid w:val="004C2111"/>
    <w:rsid w:val="00500083"/>
    <w:rsid w:val="00510CB4"/>
    <w:rsid w:val="005461A7"/>
    <w:rsid w:val="005631CE"/>
    <w:rsid w:val="005847D9"/>
    <w:rsid w:val="005A3E95"/>
    <w:rsid w:val="00690F3D"/>
    <w:rsid w:val="006E5BAA"/>
    <w:rsid w:val="006F6CD5"/>
    <w:rsid w:val="008F0341"/>
    <w:rsid w:val="009111FA"/>
    <w:rsid w:val="00932C94"/>
    <w:rsid w:val="0095481A"/>
    <w:rsid w:val="009569E3"/>
    <w:rsid w:val="00966D9F"/>
    <w:rsid w:val="0097407C"/>
    <w:rsid w:val="00A37CC5"/>
    <w:rsid w:val="00A63F45"/>
    <w:rsid w:val="00AE3ED7"/>
    <w:rsid w:val="00AE408E"/>
    <w:rsid w:val="00AE7F13"/>
    <w:rsid w:val="00B0684A"/>
    <w:rsid w:val="00B06B7F"/>
    <w:rsid w:val="00B71C71"/>
    <w:rsid w:val="00BD527E"/>
    <w:rsid w:val="00C449AC"/>
    <w:rsid w:val="00C4683D"/>
    <w:rsid w:val="00C52470"/>
    <w:rsid w:val="00D078D5"/>
    <w:rsid w:val="00D3098E"/>
    <w:rsid w:val="00EB03A3"/>
    <w:rsid w:val="00EC69F5"/>
    <w:rsid w:val="00ED4C08"/>
    <w:rsid w:val="00EF4B5C"/>
    <w:rsid w:val="00F6226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31CCD"/>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FEBB4FF09D43688B07D6DA010667AD"/>
        <w:category>
          <w:name w:val="Generale"/>
          <w:gallery w:val="placeholder"/>
        </w:category>
        <w:types>
          <w:type w:val="bbPlcHdr"/>
        </w:types>
        <w:behaviors>
          <w:behavior w:val="content"/>
        </w:behaviors>
        <w:guid w:val="{67600B9A-54DD-4B93-A82F-79119039612E}"/>
      </w:docPartPr>
      <w:docPartBody>
        <w:p w:rsidR="00FD3321" w:rsidRDefault="008C6445" w:rsidP="008C6445">
          <w:pPr>
            <w:pStyle w:val="B6FEBB4FF09D43688B07D6DA010667AD"/>
          </w:pPr>
          <w:r w:rsidRPr="004F70F1">
            <w:rPr>
              <w:rStyle w:val="Testosegnaposto"/>
            </w:rPr>
            <w:t>Fare clic o toccare qui per immettere il testo.</w:t>
          </w:r>
        </w:p>
      </w:docPartBody>
    </w:docPart>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7A57345D44B14F25A226F1057C3335B9"/>
        <w:category>
          <w:name w:val="Generale"/>
          <w:gallery w:val="placeholder"/>
        </w:category>
        <w:types>
          <w:type w:val="bbPlcHdr"/>
        </w:types>
        <w:behaviors>
          <w:behavior w:val="content"/>
        </w:behaviors>
        <w:guid w:val="{BE8D1DE5-7756-4916-BA81-62BD68841E36}"/>
      </w:docPartPr>
      <w:docPartBody>
        <w:p w:rsidR="00FD3321" w:rsidRDefault="008C6445" w:rsidP="008C6445">
          <w:pPr>
            <w:pStyle w:val="7A57345D44B14F25A226F1057C3335B9"/>
          </w:pPr>
          <w:r w:rsidRPr="009D401F">
            <w:rPr>
              <w:rStyle w:val="Testosegnaposto"/>
            </w:rPr>
            <w:t>Fare clic o toccare qui per immettere una data.</w:t>
          </w:r>
        </w:p>
      </w:docPartBody>
    </w:docPart>
    <w:docPart>
      <w:docPartPr>
        <w:name w:val="342324DFAE22452EA16C6BD62DC2B7A1"/>
        <w:category>
          <w:name w:val="Generale"/>
          <w:gallery w:val="placeholder"/>
        </w:category>
        <w:types>
          <w:type w:val="bbPlcHdr"/>
        </w:types>
        <w:behaviors>
          <w:behavior w:val="content"/>
        </w:behaviors>
        <w:guid w:val="{E45AEFA5-AC55-419F-B14A-AFC060B37034}"/>
      </w:docPartPr>
      <w:docPartBody>
        <w:p w:rsidR="00FD3321" w:rsidRDefault="008C6445" w:rsidP="008C6445">
          <w:pPr>
            <w:pStyle w:val="342324DFAE22452EA16C6BD62DC2B7A1"/>
          </w:pPr>
          <w:r w:rsidRPr="009D401F">
            <w:rPr>
              <w:rStyle w:val="Testosegnaposto"/>
            </w:rPr>
            <w:t>Fare clic o toccare qui per immettere il testo.</w:t>
          </w:r>
        </w:p>
      </w:docPartBody>
    </w:docPart>
    <w:docPart>
      <w:docPartPr>
        <w:name w:val="4B35ED05FF024A51AA7DA509E36CD7BD"/>
        <w:category>
          <w:name w:val="Generale"/>
          <w:gallery w:val="placeholder"/>
        </w:category>
        <w:types>
          <w:type w:val="bbPlcHdr"/>
        </w:types>
        <w:behaviors>
          <w:behavior w:val="content"/>
        </w:behaviors>
        <w:guid w:val="{7730D2CA-BE1A-4523-9401-15E1B229B781}"/>
      </w:docPartPr>
      <w:docPartBody>
        <w:p w:rsidR="00FD3321" w:rsidRDefault="008C6445" w:rsidP="008C6445">
          <w:pPr>
            <w:pStyle w:val="4B35ED05FF024A51AA7DA509E36CD7BD"/>
          </w:pPr>
          <w:r w:rsidRPr="009D401F">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
      <w:docPartPr>
        <w:name w:val="9BCA639B7BDA49C7A3D0520676BDA5E6"/>
        <w:category>
          <w:name w:val="Generale"/>
          <w:gallery w:val="placeholder"/>
        </w:category>
        <w:types>
          <w:type w:val="bbPlcHdr"/>
        </w:types>
        <w:behaviors>
          <w:behavior w:val="content"/>
        </w:behaviors>
        <w:guid w:val="{BCA6B970-D7E9-43F0-A637-0282DEA87BDC}"/>
      </w:docPartPr>
      <w:docPartBody>
        <w:p w:rsidR="00A53C24" w:rsidRDefault="0026109F" w:rsidP="0026109F">
          <w:pPr>
            <w:pStyle w:val="9BCA639B7BDA49C7A3D0520676BDA5E6"/>
          </w:pPr>
          <w:r w:rsidRPr="009D401F">
            <w:rPr>
              <w:rStyle w:val="Testosegnaposto"/>
            </w:rPr>
            <w:t>Fare clic o toccare qui per immettere il testo.</w:t>
          </w:r>
        </w:p>
      </w:docPartBody>
    </w:docPart>
    <w:docPart>
      <w:docPartPr>
        <w:name w:val="F5663CD8DF214CF8B9782192CA582B70"/>
        <w:category>
          <w:name w:val="Generale"/>
          <w:gallery w:val="placeholder"/>
        </w:category>
        <w:types>
          <w:type w:val="bbPlcHdr"/>
        </w:types>
        <w:behaviors>
          <w:behavior w:val="content"/>
        </w:behaviors>
        <w:guid w:val="{EE0619DF-A1F9-459F-9C19-94EEBB8AAB0A}"/>
      </w:docPartPr>
      <w:docPartBody>
        <w:p w:rsidR="00C022B2" w:rsidRDefault="00A53C24" w:rsidP="00A53C24">
          <w:pPr>
            <w:pStyle w:val="F5663CD8DF214CF8B9782192CA582B70"/>
          </w:pPr>
          <w:r w:rsidRPr="009D401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0D4490"/>
    <w:rsid w:val="0026109F"/>
    <w:rsid w:val="002636CA"/>
    <w:rsid w:val="007D7F63"/>
    <w:rsid w:val="008C6445"/>
    <w:rsid w:val="00A53C24"/>
    <w:rsid w:val="00C022B2"/>
    <w:rsid w:val="00FD332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A53C24"/>
    <w:rPr>
      <w:color w:val="808080"/>
    </w:rPr>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6C092A04C6BC415095FE9F96E9793CA8">
    <w:name w:val="6C092A04C6BC415095FE9F96E9793CA8"/>
    <w:rsid w:val="007D7F63"/>
  </w:style>
  <w:style w:type="paragraph" w:customStyle="1" w:styleId="9BCA639B7BDA49C7A3D0520676BDA5E6">
    <w:name w:val="9BCA639B7BDA49C7A3D0520676BDA5E6"/>
    <w:rsid w:val="0026109F"/>
  </w:style>
  <w:style w:type="paragraph" w:customStyle="1" w:styleId="F5663CD8DF214CF8B9782192CA582B70">
    <w:name w:val="F5663CD8DF214CF8B9782192CA582B70"/>
    <w:rsid w:val="00A53C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2" ma:contentTypeDescription="Creare un nuovo documento." ma:contentTypeScope="" ma:versionID="886fd7f5bd11238f1502935265ec8226">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5d4535802ac910f3fad6d8a533d1e85d"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4336F3-0EC0-42CB-ACF0-673CBAAEFCE1}">
  <ds:schemaRefs>
    <ds:schemaRef ds:uri="http://schemas.microsoft.com/sharepoint/v3/contenttype/forms"/>
  </ds:schemaRefs>
</ds:datastoreItem>
</file>

<file path=customXml/itemProps2.xml><?xml version="1.0" encoding="utf-8"?>
<ds:datastoreItem xmlns:ds="http://schemas.openxmlformats.org/officeDocument/2006/customXml" ds:itemID="{EE6A3812-3B33-410B-9722-E4DFAA5311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E98A6BB-33E0-4979-B754-AE515A5F10BB}">
  <ds:schemaRefs>
    <ds:schemaRef ds:uri="http://schemas.openxmlformats.org/officeDocument/2006/bibliography"/>
  </ds:schemaRefs>
</ds:datastoreItem>
</file>

<file path=customXml/itemProps4.xml><?xml version="1.0" encoding="utf-8"?>
<ds:datastoreItem xmlns:ds="http://schemas.openxmlformats.org/officeDocument/2006/customXml" ds:itemID="{E8B267DB-0DDB-45C8-BBA6-AC492283CA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4458</Words>
  <Characters>25413</Characters>
  <Application>Microsoft Office Word</Application>
  <DocSecurity>0</DocSecurity>
  <Lines>211</Lines>
  <Paragraphs>59</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29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3</cp:revision>
  <cp:lastPrinted>2019-11-12T14:03:00Z</cp:lastPrinted>
  <dcterms:created xsi:type="dcterms:W3CDTF">2021-05-04T08:39:00Z</dcterms:created>
  <dcterms:modified xsi:type="dcterms:W3CDTF">2022-04-26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